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80D7E" w14:textId="3A2EAD63" w:rsidR="00B8245F" w:rsidRPr="00E540DF" w:rsidRDefault="00B8245F" w:rsidP="00B465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40DF">
        <w:rPr>
          <w:rFonts w:ascii="Times New Roman" w:hAnsi="Times New Roman" w:cs="Times New Roman"/>
          <w:sz w:val="24"/>
          <w:szCs w:val="24"/>
        </w:rPr>
        <w:t>The company calculates the production price of the product (wardrobe). The margin on the given product is 30% of the own performance costs. The employee who assembles the wardrobe needs 30 minutes to complete it. A painter needs 40 minutes to paint a cabinet. The costs associated with production are as follows:</w:t>
      </w:r>
    </w:p>
    <w:p w14:paraId="10EA8639" w14:textId="057BDFAF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The cost of wood is 190 CZK/</w:t>
      </w:r>
      <w:proofErr w:type="gramStart"/>
      <w:r w:rsidR="00F646C0">
        <w:rPr>
          <w:rFonts w:ascii="Times New Roman" w:hAnsi="Times New Roman" w:cs="Times New Roman"/>
          <w:sz w:val="24"/>
          <w:szCs w:val="24"/>
        </w:rPr>
        <w:t>wardrobe</w:t>
      </w:r>
      <w:proofErr w:type="gramEnd"/>
    </w:p>
    <w:p w14:paraId="102BFE52" w14:textId="79E4422F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 xml:space="preserve">The wage of an employee who assembles a </w:t>
      </w:r>
      <w:r w:rsidR="00F646C0">
        <w:rPr>
          <w:rFonts w:ascii="Times New Roman" w:hAnsi="Times New Roman" w:cs="Times New Roman"/>
          <w:sz w:val="24"/>
          <w:szCs w:val="24"/>
        </w:rPr>
        <w:t>wardrobe</w:t>
      </w:r>
      <w:r w:rsidRPr="0033303F">
        <w:rPr>
          <w:rFonts w:ascii="Times New Roman" w:hAnsi="Times New Roman" w:cs="Times New Roman"/>
          <w:sz w:val="24"/>
          <w:szCs w:val="24"/>
        </w:rPr>
        <w:t xml:space="preserve"> is CZK 160 per </w:t>
      </w:r>
      <w:proofErr w:type="gramStart"/>
      <w:r w:rsidRPr="0033303F">
        <w:rPr>
          <w:rFonts w:ascii="Times New Roman" w:hAnsi="Times New Roman" w:cs="Times New Roman"/>
          <w:sz w:val="24"/>
          <w:szCs w:val="24"/>
        </w:rPr>
        <w:t>hour</w:t>
      </w:r>
      <w:proofErr w:type="gramEnd"/>
    </w:p>
    <w:p w14:paraId="02C83974" w14:textId="35F59CDB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Hall lighting is calculated at 0.25 CZK/</w:t>
      </w:r>
      <w:proofErr w:type="gramStart"/>
      <w:r w:rsidR="00F646C0">
        <w:rPr>
          <w:rFonts w:ascii="Times New Roman" w:hAnsi="Times New Roman" w:cs="Times New Roman"/>
          <w:sz w:val="24"/>
          <w:szCs w:val="24"/>
        </w:rPr>
        <w:t>wardrobe</w:t>
      </w:r>
      <w:proofErr w:type="gramEnd"/>
    </w:p>
    <w:p w14:paraId="5650CA51" w14:textId="49739A27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Shipping costs are 15 CZK/</w:t>
      </w:r>
      <w:proofErr w:type="gramStart"/>
      <w:r w:rsidRPr="0033303F">
        <w:rPr>
          <w:rFonts w:ascii="Times New Roman" w:hAnsi="Times New Roman" w:cs="Times New Roman"/>
          <w:sz w:val="24"/>
          <w:szCs w:val="24"/>
        </w:rPr>
        <w:t>piece</w:t>
      </w:r>
      <w:proofErr w:type="gramEnd"/>
    </w:p>
    <w:p w14:paraId="746E6196" w14:textId="56ADD145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The screws needed for production cost the company CZK 5/</w:t>
      </w:r>
      <w:proofErr w:type="gramStart"/>
      <w:r w:rsidR="00F646C0">
        <w:rPr>
          <w:rFonts w:ascii="Times New Roman" w:hAnsi="Times New Roman" w:cs="Times New Roman"/>
          <w:sz w:val="24"/>
          <w:szCs w:val="24"/>
        </w:rPr>
        <w:t>wardrobe</w:t>
      </w:r>
      <w:proofErr w:type="gramEnd"/>
    </w:p>
    <w:p w14:paraId="49A2B85E" w14:textId="6C24AD85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Nuts cost 3.50 CZK/</w:t>
      </w:r>
      <w:proofErr w:type="gramStart"/>
      <w:r w:rsidR="00F646C0">
        <w:rPr>
          <w:rFonts w:ascii="Times New Roman" w:hAnsi="Times New Roman" w:cs="Times New Roman"/>
          <w:sz w:val="24"/>
          <w:szCs w:val="24"/>
        </w:rPr>
        <w:t>wardrobe</w:t>
      </w:r>
      <w:proofErr w:type="gramEnd"/>
    </w:p>
    <w:p w14:paraId="0287D82D" w14:textId="044BFD4E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 xml:space="preserve">Promotion costs are CZK 10,175/600 </w:t>
      </w:r>
      <w:proofErr w:type="gramStart"/>
      <w:r w:rsidRPr="0033303F">
        <w:rPr>
          <w:rFonts w:ascii="Times New Roman" w:hAnsi="Times New Roman" w:cs="Times New Roman"/>
          <w:sz w:val="24"/>
          <w:szCs w:val="24"/>
        </w:rPr>
        <w:t>products</w:t>
      </w:r>
      <w:proofErr w:type="gramEnd"/>
    </w:p>
    <w:p w14:paraId="307CEAA6" w14:textId="23EEBAC7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Electricity consumed for operation is CZK 3/</w:t>
      </w:r>
      <w:proofErr w:type="gramStart"/>
      <w:r w:rsidR="00F646C0">
        <w:rPr>
          <w:rFonts w:ascii="Times New Roman" w:hAnsi="Times New Roman" w:cs="Times New Roman"/>
          <w:sz w:val="24"/>
          <w:szCs w:val="24"/>
        </w:rPr>
        <w:t>wardrobe</w:t>
      </w:r>
      <w:proofErr w:type="gramEnd"/>
    </w:p>
    <w:p w14:paraId="4342B3E7" w14:textId="77777777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The salary of a painter is 180 CZK/</w:t>
      </w:r>
      <w:proofErr w:type="gramStart"/>
      <w:r w:rsidRPr="0033303F">
        <w:rPr>
          <w:rFonts w:ascii="Times New Roman" w:hAnsi="Times New Roman" w:cs="Times New Roman"/>
          <w:sz w:val="24"/>
          <w:szCs w:val="24"/>
        </w:rPr>
        <w:t>hour</w:t>
      </w:r>
      <w:proofErr w:type="gramEnd"/>
    </w:p>
    <w:p w14:paraId="70FC8E57" w14:textId="03039636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ment salary CZK 900,000/10,000 products</w:t>
      </w:r>
    </w:p>
    <w:p w14:paraId="23ED8F40" w14:textId="150B8A4E" w:rsidR="00B8245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The total production overhead is CZK 10/</w:t>
      </w:r>
      <w:r w:rsidR="00F646C0">
        <w:rPr>
          <w:rFonts w:ascii="Times New Roman" w:hAnsi="Times New Roman" w:cs="Times New Roman"/>
          <w:sz w:val="24"/>
          <w:szCs w:val="24"/>
        </w:rPr>
        <w:t>pc</w:t>
      </w:r>
    </w:p>
    <w:p w14:paraId="6B9D5699" w14:textId="2FF926A3" w:rsidR="00B8245F" w:rsidRPr="0033303F" w:rsidRDefault="00B8245F" w:rsidP="00B4650D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ccountant's salary is CZK 200,000/10,000 </w:t>
      </w:r>
      <w:proofErr w:type="gramStart"/>
      <w:r>
        <w:rPr>
          <w:rFonts w:ascii="Times New Roman" w:hAnsi="Times New Roman" w:cs="Times New Roman"/>
          <w:sz w:val="24"/>
          <w:szCs w:val="24"/>
        </w:rPr>
        <w:t>products</w:t>
      </w:r>
      <w:proofErr w:type="gramEnd"/>
    </w:p>
    <w:p w14:paraId="4FB2856D" w14:textId="085157C8" w:rsidR="00E917DB" w:rsidRDefault="00B8245F" w:rsidP="00E917DB">
      <w:pPr>
        <w:pStyle w:val="Odstavecseseznamem"/>
        <w:numPr>
          <w:ilvl w:val="0"/>
          <w:numId w:val="8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03F">
        <w:rPr>
          <w:rFonts w:ascii="Times New Roman" w:hAnsi="Times New Roman" w:cs="Times New Roman"/>
          <w:sz w:val="24"/>
          <w:szCs w:val="24"/>
        </w:rPr>
        <w:t>Wood varnish costs CZK 100/10 pcs</w:t>
      </w:r>
    </w:p>
    <w:p w14:paraId="33A157B1" w14:textId="77777777" w:rsidR="00E917DB" w:rsidRPr="00E917DB" w:rsidRDefault="00E917DB" w:rsidP="00E917DB">
      <w:pPr>
        <w:pStyle w:val="Odstavecseseznamem"/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20EA67" w14:textId="2F9DB1AB" w:rsidR="00E917DB" w:rsidRDefault="003F1DB9" w:rsidP="00660025">
      <w:pPr>
        <w:pStyle w:val="Odstavecseseznamem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hat is the selling price?</w:t>
      </w:r>
    </w:p>
    <w:p w14:paraId="27C4834B" w14:textId="3118455F" w:rsidR="00F634F0" w:rsidRDefault="00E917DB" w:rsidP="00425167">
      <w:pPr>
        <w:pStyle w:val="Odstavecseseznamem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ow much will it cost to make 48 tables?</w:t>
      </w:r>
    </w:p>
    <w:p w14:paraId="17F47D9B" w14:textId="5A5FCE49" w:rsidR="00425167" w:rsidRDefault="00425167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FDED0B" w14:textId="0B2A1AD7" w:rsidR="00425167" w:rsidRDefault="00425167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546EF6" w14:textId="6731D0CC" w:rsidR="00AD6ACB" w:rsidRDefault="00AD6ACB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D23FE7E" w14:textId="68E7268D" w:rsidR="00AD6ACB" w:rsidRDefault="00AD6ACB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6BED5F4" w14:textId="77777777" w:rsidR="00AD6ACB" w:rsidRDefault="00AD6ACB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A4C17BA" w14:textId="17054FBB" w:rsidR="00425167" w:rsidRDefault="00425167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1D08510" w14:textId="778D9645" w:rsidR="004C3254" w:rsidRDefault="004C3254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3696DCB" w14:textId="77777777" w:rsidR="004C3254" w:rsidRDefault="004C3254" w:rsidP="00425167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7109356" w14:textId="03A35DB9" w:rsidR="00EB0716" w:rsidRDefault="00EB0716" w:rsidP="00F634F0">
      <w:pPr>
        <w:rPr>
          <w:rFonts w:ascii="Times New Roman" w:hAnsi="Times New Roman" w:cs="Times New Roman"/>
          <w:sz w:val="24"/>
          <w:szCs w:val="24"/>
        </w:rPr>
      </w:pPr>
    </w:p>
    <w:p w14:paraId="00AEF110" w14:textId="5262B2CD" w:rsidR="0084408E" w:rsidRDefault="0084408E" w:rsidP="00F634F0">
      <w:pPr>
        <w:rPr>
          <w:rFonts w:ascii="Times New Roman" w:hAnsi="Times New Roman" w:cs="Times New Roman"/>
          <w:sz w:val="24"/>
          <w:szCs w:val="24"/>
        </w:rPr>
      </w:pPr>
    </w:p>
    <w:p w14:paraId="022F1562" w14:textId="62A5912D" w:rsidR="00C72FAD" w:rsidRDefault="007C3635" w:rsidP="007C36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rish whiskey producer Peaky Blinder currently supplies 60,000 units per year to its customers on the domestic market at a price of CZK 450/piece. Half of the production is taken by the wholesale trade and the other half by the retail trade. The annual cost function is N = 300Q + 2,950,000.</w:t>
      </w:r>
    </w:p>
    <w:p w14:paraId="04BF609D" w14:textId="09CFC6D6" w:rsidR="007C3635" w:rsidRDefault="007C3635" w:rsidP="007C36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economic result</w:t>
      </w:r>
      <w:r w:rsidR="00C53AC1">
        <w:rPr>
          <w:rFonts w:ascii="Times New Roman" w:hAnsi="Times New Roman" w:cs="Times New Roman"/>
          <w:sz w:val="24"/>
          <w:szCs w:val="24"/>
        </w:rPr>
        <w:t xml:space="preserve"> (total profit)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7D91B38A" w14:textId="77777777" w:rsidR="007C3635" w:rsidRDefault="007C3635" w:rsidP="007C363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589FA7" w14:textId="55773E04" w:rsidR="007C3635" w:rsidRDefault="00C53AC1" w:rsidP="00C53AC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7C3635">
        <w:rPr>
          <w:rFonts w:ascii="Times New Roman" w:hAnsi="Times New Roman" w:cs="Times New Roman"/>
          <w:sz w:val="24"/>
          <w:szCs w:val="24"/>
        </w:rPr>
        <w:t>hiskey company Peaky Blinder is looking for additional distribution options. One of the options is also the possibility to sell your total production of 72,000 units only to a wholesaler with a purchase at the company for a price of CZK 405/unit</w:t>
      </w:r>
      <w:r>
        <w:rPr>
          <w:rFonts w:ascii="Times New Roman" w:hAnsi="Times New Roman" w:cs="Times New Roman"/>
          <w:sz w:val="24"/>
          <w:szCs w:val="24"/>
        </w:rPr>
        <w:t>. The annual cost function is N = 300Q + 2,950,000.</w:t>
      </w:r>
    </w:p>
    <w:p w14:paraId="49F173B4" w14:textId="77777777" w:rsidR="007C3635" w:rsidRDefault="007C3635" w:rsidP="007C36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F09668" w14:textId="77777777" w:rsidR="007C3635" w:rsidRDefault="007C3635" w:rsidP="007C36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option is to use subscription only for retail. He could thus sell his total production of 64,500 units to retailers at a price of CZK 427.50/unit. In that case, however, he would have to bear additional transport costs in the amount of CZK 33/piece and costs associated with the activities of two business travelers (+ car) in the total amount of CZK 500,000/year.</w:t>
      </w:r>
    </w:p>
    <w:p w14:paraId="7EC701B3" w14:textId="77777777" w:rsidR="007C3635" w:rsidRDefault="007C3635" w:rsidP="007C36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91BC6" w14:textId="77777777" w:rsidR="007C3635" w:rsidRDefault="007C3635" w:rsidP="007C363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sales route should the company choose? Will this distribution layout be beneficial?</w:t>
      </w:r>
    </w:p>
    <w:p w14:paraId="2C6E023D" w14:textId="77777777" w:rsidR="007C3635" w:rsidRPr="00F634F0" w:rsidRDefault="007C3635" w:rsidP="00F634F0">
      <w:pPr>
        <w:rPr>
          <w:rFonts w:ascii="Times New Roman" w:hAnsi="Times New Roman" w:cs="Times New Roman"/>
          <w:sz w:val="24"/>
          <w:szCs w:val="24"/>
        </w:rPr>
      </w:pPr>
    </w:p>
    <w:sectPr w:rsidR="007C3635" w:rsidRPr="00F634F0" w:rsidSect="00BF5E8D">
      <w:pgSz w:w="11906" w:h="16838"/>
      <w:pgMar w:top="1417" w:right="1417" w:bottom="85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038F" w14:textId="77777777" w:rsidR="00BF5E8D" w:rsidRDefault="00BF5E8D" w:rsidP="00F634F0">
      <w:pPr>
        <w:spacing w:after="0" w:line="240" w:lineRule="auto"/>
      </w:pPr>
      <w:r>
        <w:separator/>
      </w:r>
    </w:p>
  </w:endnote>
  <w:endnote w:type="continuationSeparator" w:id="0">
    <w:p w14:paraId="675156DC" w14:textId="77777777" w:rsidR="00BF5E8D" w:rsidRDefault="00BF5E8D" w:rsidP="00F63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C66AE" w14:textId="77777777" w:rsidR="00BF5E8D" w:rsidRDefault="00BF5E8D" w:rsidP="00F634F0">
      <w:pPr>
        <w:spacing w:after="0" w:line="240" w:lineRule="auto"/>
      </w:pPr>
      <w:r>
        <w:separator/>
      </w:r>
    </w:p>
  </w:footnote>
  <w:footnote w:type="continuationSeparator" w:id="0">
    <w:p w14:paraId="73B720EA" w14:textId="77777777" w:rsidR="00BF5E8D" w:rsidRDefault="00BF5E8D" w:rsidP="00F634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7D4"/>
    <w:multiLevelType w:val="hybridMultilevel"/>
    <w:tmpl w:val="1346EB50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9333ED"/>
    <w:multiLevelType w:val="hybridMultilevel"/>
    <w:tmpl w:val="7880559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D43F9"/>
    <w:multiLevelType w:val="hybridMultilevel"/>
    <w:tmpl w:val="F150522C"/>
    <w:lvl w:ilvl="0" w:tplc="E6C6C1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E3E85"/>
    <w:multiLevelType w:val="hybridMultilevel"/>
    <w:tmpl w:val="252668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233D3"/>
    <w:multiLevelType w:val="hybridMultilevel"/>
    <w:tmpl w:val="D3584FF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3C1A10"/>
    <w:multiLevelType w:val="hybridMultilevel"/>
    <w:tmpl w:val="104C877E"/>
    <w:lvl w:ilvl="0" w:tplc="9DB0D3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564443"/>
    <w:multiLevelType w:val="hybridMultilevel"/>
    <w:tmpl w:val="8E76C956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213A37"/>
    <w:multiLevelType w:val="hybridMultilevel"/>
    <w:tmpl w:val="3FF280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3A51CD"/>
    <w:multiLevelType w:val="hybridMultilevel"/>
    <w:tmpl w:val="93B874F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3B4BBC"/>
    <w:multiLevelType w:val="hybridMultilevel"/>
    <w:tmpl w:val="3A44C1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E1227B"/>
    <w:multiLevelType w:val="hybridMultilevel"/>
    <w:tmpl w:val="D0E45F6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B3660"/>
    <w:multiLevelType w:val="hybridMultilevel"/>
    <w:tmpl w:val="6DEC88A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453AB"/>
    <w:multiLevelType w:val="hybridMultilevel"/>
    <w:tmpl w:val="59F441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3648B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4" w15:restartNumberingAfterBreak="0">
    <w:nsid w:val="6A087B81"/>
    <w:multiLevelType w:val="hybridMultilevel"/>
    <w:tmpl w:val="D52212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4B133D"/>
    <w:multiLevelType w:val="hybridMultilevel"/>
    <w:tmpl w:val="195AFFF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430612">
    <w:abstractNumId w:val="15"/>
  </w:num>
  <w:num w:numId="2" w16cid:durableId="225646898">
    <w:abstractNumId w:val="0"/>
  </w:num>
  <w:num w:numId="3" w16cid:durableId="1999532004">
    <w:abstractNumId w:val="10"/>
  </w:num>
  <w:num w:numId="4" w16cid:durableId="2364093">
    <w:abstractNumId w:val="12"/>
  </w:num>
  <w:num w:numId="5" w16cid:durableId="442265540">
    <w:abstractNumId w:val="3"/>
  </w:num>
  <w:num w:numId="6" w16cid:durableId="380326784">
    <w:abstractNumId w:val="14"/>
  </w:num>
  <w:num w:numId="7" w16cid:durableId="1052651069">
    <w:abstractNumId w:val="13"/>
  </w:num>
  <w:num w:numId="8" w16cid:durableId="647637259">
    <w:abstractNumId w:val="2"/>
  </w:num>
  <w:num w:numId="9" w16cid:durableId="972447121">
    <w:abstractNumId w:val="5"/>
  </w:num>
  <w:num w:numId="10" w16cid:durableId="530606529">
    <w:abstractNumId w:val="7"/>
  </w:num>
  <w:num w:numId="11" w16cid:durableId="263537569">
    <w:abstractNumId w:val="6"/>
  </w:num>
  <w:num w:numId="12" w16cid:durableId="87124655">
    <w:abstractNumId w:val="8"/>
  </w:num>
  <w:num w:numId="13" w16cid:durableId="140850126">
    <w:abstractNumId w:val="4"/>
  </w:num>
  <w:num w:numId="14" w16cid:durableId="1393577790">
    <w:abstractNumId w:val="11"/>
  </w:num>
  <w:num w:numId="15" w16cid:durableId="2080705783">
    <w:abstractNumId w:val="9"/>
  </w:num>
  <w:num w:numId="16" w16cid:durableId="1329359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TczNzMyNzExtzBW0lEKTi0uzszPAykwqgUAe7EX0iwAAAA="/>
  </w:docVars>
  <w:rsids>
    <w:rsidRoot w:val="00304781"/>
    <w:rsid w:val="0000339D"/>
    <w:rsid w:val="00033A1C"/>
    <w:rsid w:val="00082669"/>
    <w:rsid w:val="000A73E7"/>
    <w:rsid w:val="000C289A"/>
    <w:rsid w:val="000F0A93"/>
    <w:rsid w:val="000F32C2"/>
    <w:rsid w:val="00127D98"/>
    <w:rsid w:val="00162DA3"/>
    <w:rsid w:val="00184661"/>
    <w:rsid w:val="001A1F47"/>
    <w:rsid w:val="001D0991"/>
    <w:rsid w:val="001D394B"/>
    <w:rsid w:val="00200D3D"/>
    <w:rsid w:val="002116C7"/>
    <w:rsid w:val="00233FF7"/>
    <w:rsid w:val="002720FE"/>
    <w:rsid w:val="002752F8"/>
    <w:rsid w:val="002A1C73"/>
    <w:rsid w:val="002C2B2B"/>
    <w:rsid w:val="002C4383"/>
    <w:rsid w:val="00304781"/>
    <w:rsid w:val="00317693"/>
    <w:rsid w:val="003470DE"/>
    <w:rsid w:val="00371518"/>
    <w:rsid w:val="00377485"/>
    <w:rsid w:val="00384467"/>
    <w:rsid w:val="003C6596"/>
    <w:rsid w:val="003D1221"/>
    <w:rsid w:val="003D1364"/>
    <w:rsid w:val="003F1DB9"/>
    <w:rsid w:val="003F2ECB"/>
    <w:rsid w:val="00413A48"/>
    <w:rsid w:val="00425167"/>
    <w:rsid w:val="004364F1"/>
    <w:rsid w:val="00460445"/>
    <w:rsid w:val="00462334"/>
    <w:rsid w:val="004709AE"/>
    <w:rsid w:val="0049176D"/>
    <w:rsid w:val="004C3254"/>
    <w:rsid w:val="004C61FA"/>
    <w:rsid w:val="004D508C"/>
    <w:rsid w:val="004F20E3"/>
    <w:rsid w:val="00540024"/>
    <w:rsid w:val="005B7504"/>
    <w:rsid w:val="005D0A46"/>
    <w:rsid w:val="00660025"/>
    <w:rsid w:val="00665584"/>
    <w:rsid w:val="00674395"/>
    <w:rsid w:val="006E69E2"/>
    <w:rsid w:val="00747EFE"/>
    <w:rsid w:val="007557A7"/>
    <w:rsid w:val="00777AB2"/>
    <w:rsid w:val="007805E0"/>
    <w:rsid w:val="007C3635"/>
    <w:rsid w:val="007C3E15"/>
    <w:rsid w:val="007E01E5"/>
    <w:rsid w:val="007E337E"/>
    <w:rsid w:val="007E6E04"/>
    <w:rsid w:val="007F7D86"/>
    <w:rsid w:val="008354B3"/>
    <w:rsid w:val="00836D1F"/>
    <w:rsid w:val="0084408E"/>
    <w:rsid w:val="0086755B"/>
    <w:rsid w:val="00867731"/>
    <w:rsid w:val="008820C9"/>
    <w:rsid w:val="00895546"/>
    <w:rsid w:val="008F67A1"/>
    <w:rsid w:val="00905DD9"/>
    <w:rsid w:val="00913F6A"/>
    <w:rsid w:val="00972C0B"/>
    <w:rsid w:val="009900FB"/>
    <w:rsid w:val="009D02A7"/>
    <w:rsid w:val="009D040B"/>
    <w:rsid w:val="00A27664"/>
    <w:rsid w:val="00A46F9E"/>
    <w:rsid w:val="00A6321A"/>
    <w:rsid w:val="00A8707B"/>
    <w:rsid w:val="00AD4747"/>
    <w:rsid w:val="00AD6ACB"/>
    <w:rsid w:val="00B45927"/>
    <w:rsid w:val="00B45DC9"/>
    <w:rsid w:val="00B4650D"/>
    <w:rsid w:val="00B74F50"/>
    <w:rsid w:val="00B8245F"/>
    <w:rsid w:val="00B84AD2"/>
    <w:rsid w:val="00B92CC2"/>
    <w:rsid w:val="00BB44EF"/>
    <w:rsid w:val="00BC284E"/>
    <w:rsid w:val="00BF5E8D"/>
    <w:rsid w:val="00C40780"/>
    <w:rsid w:val="00C43EF0"/>
    <w:rsid w:val="00C53AC1"/>
    <w:rsid w:val="00C57FEE"/>
    <w:rsid w:val="00C72FAD"/>
    <w:rsid w:val="00C91343"/>
    <w:rsid w:val="00CC2BF8"/>
    <w:rsid w:val="00D2393A"/>
    <w:rsid w:val="00D24788"/>
    <w:rsid w:val="00D42F65"/>
    <w:rsid w:val="00D457F9"/>
    <w:rsid w:val="00D546EF"/>
    <w:rsid w:val="00D73190"/>
    <w:rsid w:val="00D80079"/>
    <w:rsid w:val="00DC312B"/>
    <w:rsid w:val="00DE25C9"/>
    <w:rsid w:val="00E01675"/>
    <w:rsid w:val="00E16657"/>
    <w:rsid w:val="00E36CA8"/>
    <w:rsid w:val="00E72546"/>
    <w:rsid w:val="00E917DB"/>
    <w:rsid w:val="00EB0716"/>
    <w:rsid w:val="00EC27AC"/>
    <w:rsid w:val="00ED4A47"/>
    <w:rsid w:val="00ED64D9"/>
    <w:rsid w:val="00EE3F72"/>
    <w:rsid w:val="00F14E50"/>
    <w:rsid w:val="00F161AC"/>
    <w:rsid w:val="00F345C5"/>
    <w:rsid w:val="00F634F0"/>
    <w:rsid w:val="00F646C0"/>
    <w:rsid w:val="00F7718A"/>
    <w:rsid w:val="00FA03F2"/>
    <w:rsid w:val="00FB1E90"/>
    <w:rsid w:val="00FD6538"/>
    <w:rsid w:val="00FE6100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8F6C5"/>
  <w15:docId w15:val="{9942ECC7-73B8-5A46-A252-7A041A16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B44E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634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634F0"/>
  </w:style>
  <w:style w:type="paragraph" w:styleId="Zpat">
    <w:name w:val="footer"/>
    <w:basedOn w:val="Normln"/>
    <w:link w:val="ZpatChar"/>
    <w:uiPriority w:val="99"/>
    <w:unhideWhenUsed/>
    <w:rsid w:val="00F634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634F0"/>
  </w:style>
  <w:style w:type="paragraph" w:styleId="Odstavecseseznamem">
    <w:name w:val="List Paragraph"/>
    <w:basedOn w:val="Normln"/>
    <w:uiPriority w:val="34"/>
    <w:qFormat/>
    <w:rsid w:val="00F634F0"/>
    <w:pPr>
      <w:ind w:left="720"/>
      <w:contextualSpacing/>
    </w:pPr>
  </w:style>
  <w:style w:type="table" w:styleId="Mkatabulky">
    <w:name w:val="Table Grid"/>
    <w:basedOn w:val="Normlntabulka"/>
    <w:uiPriority w:val="39"/>
    <w:rsid w:val="002A1C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77A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77AB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77AB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77A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77AB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2BF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2BF8"/>
    <w:rPr>
      <w:rFonts w:ascii="Times New Roman" w:hAnsi="Times New Roman" w:cs="Times New Roman"/>
      <w:sz w:val="18"/>
      <w:szCs w:val="18"/>
    </w:rPr>
  </w:style>
  <w:style w:type="paragraph" w:styleId="Revize">
    <w:name w:val="Revision"/>
    <w:hidden/>
    <w:uiPriority w:val="99"/>
    <w:semiHidden/>
    <w:rsid w:val="005B75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0034A-EB10-8149-A746-3702F8967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Tomáš Pražák</cp:lastModifiedBy>
  <cp:revision>5</cp:revision>
  <dcterms:created xsi:type="dcterms:W3CDTF">2023-12-19T07:04:00Z</dcterms:created>
  <dcterms:modified xsi:type="dcterms:W3CDTF">2023-12-19T10:22:00Z</dcterms:modified>
</cp:coreProperties>
</file>